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96CEA" w:rsidRDefault="00535154">
      <w:pPr>
        <w:pStyle w:val="Titre1"/>
      </w:pPr>
      <w:bookmarkStart w:id="0" w:name="descriptif-type-marmoleum-25-mm"/>
      <w:bookmarkEnd w:id="0"/>
      <w:r>
        <w:t>Descriptif type : Marmoleum 2,5 mm</w:t>
      </w:r>
    </w:p>
    <w:p w:rsidR="00806FBB" w:rsidRDefault="00535154">
      <w:pPr>
        <w:pStyle w:val="FirstParagraph"/>
        <w:rPr>
          <w:i/>
        </w:rPr>
      </w:pPr>
      <w:r>
        <w:br/>
      </w:r>
      <w:r>
        <w:br/>
      </w:r>
      <w:r>
        <w:br/>
      </w:r>
      <w:r>
        <w:rPr>
          <w:b/>
        </w:rPr>
        <w:t>Revêtement de sol linoléum en lés de 2 m</w:t>
      </w:r>
      <w:r>
        <w:br/>
        <w:t>Fourniture et pose d’un revêtement de sol linoléum en lés de 2 m de large apte à l’emploi dans les locaux UPEC au plus classés  U4 P3 E1/2 C2</w:t>
      </w:r>
      <w:r>
        <w:rPr>
          <w:vertAlign w:val="superscript"/>
        </w:rPr>
        <w:t>(1)</w:t>
      </w:r>
      <w:r>
        <w:t xml:space="preserve"> type</w:t>
      </w:r>
      <w:r w:rsidR="004409CC">
        <w:t xml:space="preserve"> </w:t>
      </w:r>
      <w:proofErr w:type="spellStart"/>
      <w:r w:rsidR="004409CC">
        <w:t>Marmoleum</w:t>
      </w:r>
      <w:proofErr w:type="spellEnd"/>
      <w:r w:rsidR="004409CC">
        <w:t xml:space="preserve"> 2,5 mm.</w:t>
      </w:r>
      <w:bookmarkStart w:id="1" w:name="_GoBack"/>
      <w:bookmarkEnd w:id="1"/>
      <w:r>
        <w:br/>
      </w:r>
      <w:r>
        <w:br/>
        <w:t>Le produit sera calandré en deux couches sur un support toile de jute.</w:t>
      </w:r>
      <w:r>
        <w:br/>
        <w:t>Selon la norme NF EN ISO 24343-1, sa résistance au poinçonnement sera de 0,08 mm.</w:t>
      </w:r>
      <w:r>
        <w:br/>
        <w:t>Composé d’huile de lin, de résines naturelles, de farine de bois, de pigments et de charges minérales, il sera naturellement antibactérien et résistera à la brûlure de cigarette.</w:t>
      </w:r>
      <w:r>
        <w:br/>
      </w:r>
      <w:r>
        <w:br/>
        <w:t>Il bénéficiera d’une protection de surface d’usine TOPSHIELD² évitant toute métallisation pendant la durée de vie du revêtement et une résistance testée et éprouvée aux agents tachants type bétadine, éosine…</w:t>
      </w:r>
      <w:r>
        <w:br/>
      </w:r>
      <w:r>
        <w:br/>
        <w:t>Pour bénéficier du classement E2, il sera soudé à chaud aux joints et traité en rives par calfatage ou soudure à la plinthe et aux angles préformés type Marmoform. La structure biphase du cordon de soudure facilitera la pose et évitera l'encrassement.</w:t>
      </w:r>
      <w:r>
        <w:br/>
      </w:r>
      <w:r>
        <w:br/>
        <w:t xml:space="preserve">Il bénéficiera impérativement d’une garantie de 10 ans et pourra obtenir une extension jusqu’à 6 ans supplémentaires (suivant conditions de mise en œuvre des tapis de propreté Coral ou Nuway du </w:t>
      </w:r>
      <w:proofErr w:type="gramStart"/>
      <w:r>
        <w:t>fabricant</w:t>
      </w:r>
      <w:r>
        <w:rPr>
          <w:vertAlign w:val="superscript"/>
        </w:rPr>
        <w:t>(</w:t>
      </w:r>
      <w:proofErr w:type="gramEnd"/>
      <w:r>
        <w:rPr>
          <w:vertAlign w:val="superscript"/>
        </w:rPr>
        <w:t>2)</w:t>
      </w:r>
      <w:r>
        <w:t>).</w:t>
      </w:r>
      <w:r>
        <w:br/>
      </w:r>
      <w:r>
        <w:br/>
      </w:r>
      <w:r w:rsidR="00806FBB" w:rsidRPr="00806FBB">
        <w:rPr>
          <w:i/>
          <w:vertAlign w:val="superscript"/>
        </w:rPr>
        <w:t>(1)</w:t>
      </w:r>
      <w:proofErr w:type="spellStart"/>
      <w:r w:rsidR="00806FBB" w:rsidRPr="00806FBB">
        <w:rPr>
          <w:i/>
        </w:rPr>
        <w:t>Convient</w:t>
      </w:r>
      <w:proofErr w:type="spellEnd"/>
      <w:r w:rsidR="00806FBB" w:rsidRPr="00806FBB">
        <w:rPr>
          <w:i/>
        </w:rPr>
        <w:t xml:space="preserve"> </w:t>
      </w:r>
      <w:proofErr w:type="spellStart"/>
      <w:r w:rsidR="00806FBB" w:rsidRPr="00806FBB">
        <w:rPr>
          <w:i/>
        </w:rPr>
        <w:t>aussi</w:t>
      </w:r>
      <w:proofErr w:type="spellEnd"/>
      <w:r w:rsidR="00806FBB" w:rsidRPr="00806FBB">
        <w:rPr>
          <w:i/>
        </w:rPr>
        <w:t xml:space="preserve"> pour les </w:t>
      </w:r>
      <w:proofErr w:type="spellStart"/>
      <w:r w:rsidR="00806FBB" w:rsidRPr="00806FBB">
        <w:rPr>
          <w:i/>
        </w:rPr>
        <w:t>locaux</w:t>
      </w:r>
      <w:proofErr w:type="spellEnd"/>
      <w:r w:rsidR="00806FBB" w:rsidRPr="00806FBB">
        <w:rPr>
          <w:i/>
        </w:rPr>
        <w:t xml:space="preserve"> U3 P3.</w:t>
      </w:r>
    </w:p>
    <w:p w:rsidR="00696CEA" w:rsidRDefault="00806FBB">
      <w:pPr>
        <w:pStyle w:val="FirstParagraph"/>
      </w:pPr>
      <w:r w:rsidRPr="00806FBB">
        <w:rPr>
          <w:i/>
          <w:vertAlign w:val="superscript"/>
        </w:rPr>
        <w:t>(2)</w:t>
      </w:r>
      <w:r>
        <w:rPr>
          <w:i/>
        </w:rPr>
        <w:t xml:space="preserve"> </w:t>
      </w:r>
      <w:proofErr w:type="spellStart"/>
      <w:r w:rsidR="00535154">
        <w:rPr>
          <w:i/>
        </w:rPr>
        <w:t>L’extension</w:t>
      </w:r>
      <w:proofErr w:type="spellEnd"/>
      <w:r w:rsidR="00535154">
        <w:rPr>
          <w:i/>
        </w:rPr>
        <w:t xml:space="preserve"> de </w:t>
      </w:r>
      <w:proofErr w:type="spellStart"/>
      <w:r w:rsidR="00535154">
        <w:rPr>
          <w:i/>
        </w:rPr>
        <w:t>garantie</w:t>
      </w:r>
      <w:proofErr w:type="spellEnd"/>
      <w:r w:rsidR="00535154">
        <w:rPr>
          <w:i/>
        </w:rPr>
        <w:t xml:space="preserve"> </w:t>
      </w:r>
      <w:proofErr w:type="spellStart"/>
      <w:r w:rsidR="00535154">
        <w:rPr>
          <w:i/>
        </w:rPr>
        <w:t>peut</w:t>
      </w:r>
      <w:proofErr w:type="spellEnd"/>
      <w:r w:rsidR="00535154">
        <w:rPr>
          <w:i/>
        </w:rPr>
        <w:t xml:space="preserve"> s’appliquer à partir du 2e ML de Tapis de Propreté Coral® ou de la mise en place d’un système Nuway® selon trafic (voir conditions sur www.forbo-flooring.fr). </w:t>
      </w:r>
    </w:p>
    <w:sectPr w:rsidR="00696CEA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77BE3" w:rsidRDefault="00377BE3">
      <w:pPr>
        <w:spacing w:after="0"/>
      </w:pPr>
      <w:r>
        <w:separator/>
      </w:r>
    </w:p>
  </w:endnote>
  <w:endnote w:type="continuationSeparator" w:id="0">
    <w:p w:rsidR="00377BE3" w:rsidRDefault="00377B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77BE3" w:rsidRDefault="00377BE3">
      <w:r>
        <w:separator/>
      </w:r>
    </w:p>
  </w:footnote>
  <w:footnote w:type="continuationSeparator" w:id="0">
    <w:p w:rsidR="00377BE3" w:rsidRDefault="00377B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9C24A9"/>
    <w:multiLevelType w:val="multilevel"/>
    <w:tmpl w:val="231C5C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1E0D2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77BE3"/>
    <w:rsid w:val="004409CC"/>
    <w:rsid w:val="004E29B3"/>
    <w:rsid w:val="00535154"/>
    <w:rsid w:val="00590D07"/>
    <w:rsid w:val="00696CEA"/>
    <w:rsid w:val="00784D58"/>
    <w:rsid w:val="007D052D"/>
    <w:rsid w:val="00806FBB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F229BE"/>
  <w15:docId w15:val="{0DFA7E52-ACAC-4A40-828C-F24B9E3E0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0645D1345AD43A9D5D424426CB87A" ma:contentTypeVersion="14" ma:contentTypeDescription="Create a new document." ma:contentTypeScope="" ma:versionID="bfc136696b5c2a3abddb27503be9717a">
  <xsd:schema xmlns:xsd="http://www.w3.org/2001/XMLSchema" xmlns:xs="http://www.w3.org/2001/XMLSchema" xmlns:p="http://schemas.microsoft.com/office/2006/metadata/properties" xmlns:ns2="c2f90ffc-ecc1-4aaa-a13a-a81bc316d321" xmlns:ns3="04bfc01f-3cff-406e-adc7-b2ef8db7efc2" targetNamespace="http://schemas.microsoft.com/office/2006/metadata/properties" ma:root="true" ma:fieldsID="86c84bc44e7e5ef825b2708ceaa0f60d" ns2:_="" ns3:_="">
    <xsd:import namespace="c2f90ffc-ecc1-4aaa-a13a-a81bc316d321"/>
    <xsd:import namespace="04bfc01f-3cff-406e-adc7-b2ef8db7ef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90ffc-ecc1-4aaa-a13a-a81bc316d3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fc01f-3cff-406e-adc7-b2ef8db7ef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7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08257B2-726B-4714-95A4-78FF416D1A6B}"/>
</file>

<file path=customXml/itemProps2.xml><?xml version="1.0" encoding="utf-8"?>
<ds:datastoreItem xmlns:ds="http://schemas.openxmlformats.org/officeDocument/2006/customXml" ds:itemID="{AD0A79D3-4C4B-4CEB-918A-10F0A682924D}"/>
</file>

<file path=customXml/itemProps3.xml><?xml version="1.0" encoding="utf-8"?>
<ds:datastoreItem xmlns:ds="http://schemas.openxmlformats.org/officeDocument/2006/customXml" ds:itemID="{C6176015-BB2C-4D4E-B7A9-38A1689EE19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8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ef, Kevin</dc:creator>
  <cp:lastModifiedBy>Nief, Kevin</cp:lastModifiedBy>
  <cp:revision>3</cp:revision>
  <dcterms:created xsi:type="dcterms:W3CDTF">2019-08-29T07:48:00Z</dcterms:created>
  <dcterms:modified xsi:type="dcterms:W3CDTF">2019-08-29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0645D1345AD43A9D5D424426CB87A</vt:lpwstr>
  </property>
</Properties>
</file>